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30EA0" w14:textId="3FBBDE3C" w:rsidR="00AE4674" w:rsidRDefault="007733D9" w:rsidP="002A7CCE">
      <w:pPr>
        <w:pStyle w:val="af3"/>
      </w:pPr>
      <w:r w:rsidRPr="00D6298B">
        <w:rPr>
          <w:b/>
          <w:bCs/>
        </w:rPr>
        <w:t>Table S</w:t>
      </w:r>
      <w:r w:rsidRPr="00D6298B">
        <w:rPr>
          <w:b/>
          <w:bCs/>
        </w:rPr>
        <w:fldChar w:fldCharType="begin"/>
      </w:r>
      <w:r w:rsidRPr="00D6298B">
        <w:rPr>
          <w:b/>
          <w:bCs/>
        </w:rPr>
        <w:instrText xml:space="preserve"> SEQ Table_S \* ARABIC </w:instrText>
      </w:r>
      <w:r w:rsidRPr="00D6298B">
        <w:rPr>
          <w:b/>
          <w:bCs/>
        </w:rPr>
        <w:fldChar w:fldCharType="separate"/>
      </w:r>
      <w:r w:rsidR="0034150A">
        <w:rPr>
          <w:b/>
          <w:bCs/>
          <w:noProof/>
        </w:rPr>
        <w:t>1</w:t>
      </w:r>
      <w:r w:rsidRPr="00D6298B">
        <w:rPr>
          <w:b/>
          <w:bCs/>
        </w:rPr>
        <w:fldChar w:fldCharType="end"/>
      </w:r>
      <w:r w:rsidRPr="00D6298B">
        <w:rPr>
          <w:b/>
          <w:bCs/>
        </w:rPr>
        <w:t>.</w:t>
      </w:r>
      <w:r>
        <w:rPr>
          <w:b/>
          <w:bCs/>
        </w:rPr>
        <w:t xml:space="preserve"> </w:t>
      </w:r>
      <w:r w:rsidRPr="005B33BD">
        <w:t>Sequence information of Apta_1137 and Apta_1131</w:t>
      </w:r>
    </w:p>
    <w:p w14:paraId="25496C1B" w14:textId="77777777" w:rsidR="002A7CCE" w:rsidRPr="002A7CCE" w:rsidRDefault="002A7CCE" w:rsidP="002A7CCE">
      <w:pPr>
        <w:rPr>
          <w:rFonts w:hint="eastAsia"/>
        </w:rPr>
      </w:pPr>
    </w:p>
    <w:tbl>
      <w:tblPr>
        <w:tblStyle w:val="a7"/>
        <w:tblpPr w:leftFromText="181" w:rightFromText="181" w:vertAnchor="text" w:horzAnchor="margin" w:tblpXSpec="center" w:tblpY="1"/>
        <w:tblW w:w="9440" w:type="dxa"/>
        <w:tblInd w:w="0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6888"/>
        <w:gridCol w:w="1134"/>
      </w:tblGrid>
      <w:tr w:rsidR="00143CA6" w:rsidRPr="00512B20" w14:paraId="6EE5DEFC" w14:textId="77777777" w:rsidTr="007733D9">
        <w:trPr>
          <w:trHeight w:val="1010"/>
        </w:trPr>
        <w:tc>
          <w:tcPr>
            <w:tcW w:w="1418" w:type="dxa"/>
            <w:tcBorders>
              <w:top w:val="single" w:sz="8" w:space="0" w:color="auto"/>
              <w:bottom w:val="single" w:sz="4" w:space="0" w:color="auto"/>
              <w:right w:val="nil"/>
            </w:tcBorders>
          </w:tcPr>
          <w:p w14:paraId="59CC40D8" w14:textId="77777777" w:rsidR="00143CA6" w:rsidRPr="00512B20" w:rsidRDefault="00143CA6" w:rsidP="007733D9">
            <w:pPr>
              <w:jc w:val="center"/>
              <w:rPr>
                <w:b/>
                <w:bCs/>
              </w:rPr>
            </w:pPr>
            <w:proofErr w:type="spellStart"/>
            <w:r w:rsidRPr="00512B20">
              <w:rPr>
                <w:rFonts w:hint="eastAsia"/>
                <w:b/>
                <w:bCs/>
              </w:rPr>
              <w:t>Apta</w:t>
            </w:r>
            <w:r w:rsidRPr="00512B20">
              <w:rPr>
                <w:b/>
                <w:bCs/>
              </w:rPr>
              <w:t>_index</w:t>
            </w:r>
            <w:proofErr w:type="spellEnd"/>
          </w:p>
        </w:tc>
        <w:tc>
          <w:tcPr>
            <w:tcW w:w="688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14:paraId="0BE07EE8" w14:textId="77777777" w:rsidR="00143CA6" w:rsidRPr="00512B20" w:rsidRDefault="00143CA6" w:rsidP="007733D9">
            <w:pPr>
              <w:jc w:val="center"/>
              <w:rPr>
                <w:b/>
                <w:bCs/>
              </w:rPr>
            </w:pPr>
            <w:r w:rsidRPr="00512B20">
              <w:rPr>
                <w:b/>
                <w:bCs/>
              </w:rPr>
              <w:t>Sequenc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</w:tcBorders>
          </w:tcPr>
          <w:p w14:paraId="3E7134FE" w14:textId="77777777" w:rsidR="00143CA6" w:rsidRPr="00512B20" w:rsidRDefault="00143CA6" w:rsidP="007733D9">
            <w:pPr>
              <w:jc w:val="center"/>
              <w:rPr>
                <w:b/>
                <w:bCs/>
              </w:rPr>
            </w:pPr>
            <w:r w:rsidRPr="00512B20">
              <w:rPr>
                <w:b/>
                <w:bCs/>
              </w:rPr>
              <w:t>Affinity</w:t>
            </w:r>
          </w:p>
          <w:p w14:paraId="180ABC48" w14:textId="77777777" w:rsidR="00143CA6" w:rsidRPr="00512B20" w:rsidRDefault="00143CA6" w:rsidP="007733D9">
            <w:pPr>
              <w:jc w:val="center"/>
              <w:rPr>
                <w:b/>
                <w:bCs/>
              </w:rPr>
            </w:pPr>
            <w:r w:rsidRPr="00512B20">
              <w:rPr>
                <w:b/>
                <w:bCs/>
              </w:rPr>
              <w:t>(</w:t>
            </w:r>
            <w:proofErr w:type="spellStart"/>
            <w:r w:rsidRPr="00512B20">
              <w:rPr>
                <w:b/>
                <w:bCs/>
              </w:rPr>
              <w:t>μM</w:t>
            </w:r>
            <w:proofErr w:type="spellEnd"/>
            <w:r w:rsidRPr="00512B20">
              <w:rPr>
                <w:b/>
                <w:bCs/>
              </w:rPr>
              <w:t>)</w:t>
            </w:r>
          </w:p>
        </w:tc>
      </w:tr>
      <w:tr w:rsidR="00143CA6" w14:paraId="22A44829" w14:textId="77777777" w:rsidTr="007733D9">
        <w:trPr>
          <w:trHeight w:val="1015"/>
        </w:trPr>
        <w:tc>
          <w:tcPr>
            <w:tcW w:w="1418" w:type="dxa"/>
            <w:tcBorders>
              <w:bottom w:val="nil"/>
              <w:right w:val="nil"/>
            </w:tcBorders>
          </w:tcPr>
          <w:p w14:paraId="03A858AB" w14:textId="77777777" w:rsidR="00143CA6" w:rsidRDefault="00143CA6" w:rsidP="007733D9">
            <w:pPr>
              <w:jc w:val="center"/>
            </w:pPr>
            <w:r w:rsidRPr="00EB242B">
              <w:t>Apta_1137</w:t>
            </w:r>
          </w:p>
        </w:tc>
        <w:tc>
          <w:tcPr>
            <w:tcW w:w="6888" w:type="dxa"/>
            <w:tcBorders>
              <w:left w:val="nil"/>
              <w:bottom w:val="nil"/>
              <w:right w:val="nil"/>
            </w:tcBorders>
          </w:tcPr>
          <w:p w14:paraId="6C5E59FB" w14:textId="77777777" w:rsidR="00143CA6" w:rsidRDefault="00143CA6" w:rsidP="007733D9">
            <w:r w:rsidRPr="00EB242B">
              <w:t>GCCGAGATTGCACTTACTATCTCAAGAAGAGTAGTAAGAGGAGTGGGTGGTTATGAGTAAGTTGTATGTGGTAATTGAATAAGCTGGTATGCGC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7AAEE56C" w14:textId="77777777" w:rsidR="00143CA6" w:rsidRPr="00EB242B" w:rsidRDefault="00143CA6" w:rsidP="007733D9">
            <w:pPr>
              <w:jc w:val="center"/>
            </w:pPr>
            <w:r>
              <w:rPr>
                <w:rFonts w:hint="eastAsia"/>
              </w:rPr>
              <w:t>0</w:t>
            </w:r>
            <w:r>
              <w:t>.406</w:t>
            </w:r>
          </w:p>
        </w:tc>
      </w:tr>
      <w:tr w:rsidR="00143CA6" w14:paraId="710FD6DB" w14:textId="77777777" w:rsidTr="007733D9">
        <w:trPr>
          <w:trHeight w:val="1010"/>
        </w:trPr>
        <w:tc>
          <w:tcPr>
            <w:tcW w:w="1418" w:type="dxa"/>
            <w:tcBorders>
              <w:top w:val="nil"/>
              <w:bottom w:val="single" w:sz="8" w:space="0" w:color="auto"/>
              <w:right w:val="nil"/>
            </w:tcBorders>
          </w:tcPr>
          <w:p w14:paraId="13712457" w14:textId="77777777" w:rsidR="00143CA6" w:rsidRDefault="00143CA6" w:rsidP="007733D9">
            <w:pPr>
              <w:jc w:val="center"/>
            </w:pPr>
            <w:r w:rsidRPr="00EB242B">
              <w:t>Apta_1131</w:t>
            </w:r>
          </w:p>
        </w:tc>
        <w:tc>
          <w:tcPr>
            <w:tcW w:w="688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68BD01B" w14:textId="77777777" w:rsidR="00143CA6" w:rsidRDefault="00143CA6" w:rsidP="007733D9">
            <w:r w:rsidRPr="00EB242B">
              <w:t>GCCGAGATTGCACTTACTATCTCAAGAAGGGTAGTAAGAGGAGTGGGTGATTATGGGTAAGTTGTATGAGGTAATTGAATAAGCTGGTATGCGC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</w:tcBorders>
          </w:tcPr>
          <w:p w14:paraId="6CBB85FB" w14:textId="77777777" w:rsidR="00143CA6" w:rsidRPr="00EB242B" w:rsidRDefault="00143CA6" w:rsidP="007733D9">
            <w:pPr>
              <w:jc w:val="center"/>
            </w:pPr>
            <w:r>
              <w:rPr>
                <w:rFonts w:hint="eastAsia"/>
              </w:rPr>
              <w:t>1</w:t>
            </w:r>
            <w:r>
              <w:t>.968</w:t>
            </w:r>
          </w:p>
        </w:tc>
      </w:tr>
    </w:tbl>
    <w:p w14:paraId="1F0298D9" w14:textId="02D002D7" w:rsidR="005B33BD" w:rsidRPr="005B33BD" w:rsidRDefault="00143CA6" w:rsidP="007733D9">
      <w:pPr>
        <w:pStyle w:val="af3"/>
      </w:pPr>
      <w:r w:rsidRPr="00D6298B">
        <w:rPr>
          <w:b/>
          <w:bCs/>
        </w:rPr>
        <w:t xml:space="preserve"> </w:t>
      </w:r>
    </w:p>
    <w:sectPr w:rsidR="005B33BD" w:rsidRPr="005B33BD" w:rsidSect="00A36B66">
      <w:headerReference w:type="even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241E2" w14:textId="77777777" w:rsidR="00FE0B58" w:rsidRDefault="00FE0B58" w:rsidP="00484AD1">
      <w:pPr>
        <w:spacing w:line="240" w:lineRule="auto"/>
        <w:ind w:firstLine="420"/>
      </w:pPr>
      <w:r>
        <w:separator/>
      </w:r>
    </w:p>
  </w:endnote>
  <w:endnote w:type="continuationSeparator" w:id="0">
    <w:p w14:paraId="0E7A449D" w14:textId="77777777" w:rsidR="00FE0B58" w:rsidRDefault="00FE0B58" w:rsidP="00484AD1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Ligh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73ACE" w14:textId="77777777" w:rsidR="00A0485E" w:rsidRDefault="00A0485E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05D9F" w14:textId="77777777" w:rsidR="00A0485E" w:rsidRDefault="00A0485E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7536F" w14:textId="77777777" w:rsidR="00A0485E" w:rsidRDefault="00A0485E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15940" w14:textId="77777777" w:rsidR="00FE0B58" w:rsidRDefault="00FE0B58" w:rsidP="00484AD1">
      <w:pPr>
        <w:spacing w:line="240" w:lineRule="auto"/>
        <w:ind w:firstLine="420"/>
      </w:pPr>
      <w:r>
        <w:separator/>
      </w:r>
    </w:p>
  </w:footnote>
  <w:footnote w:type="continuationSeparator" w:id="0">
    <w:p w14:paraId="29047DBA" w14:textId="77777777" w:rsidR="00FE0B58" w:rsidRDefault="00FE0B58" w:rsidP="00484AD1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4380D" w14:textId="77777777" w:rsidR="00A0485E" w:rsidRDefault="00A0485E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FE6DC" w14:textId="77777777" w:rsidR="00A0485E" w:rsidRDefault="00A0485E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YwNLI0Nza1tDRW0lEKTi0uzszPAykwNKkFAA7r87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riefings in Bioinformatic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566&lt;/HangingIndent&gt;&lt;LineSpacing&gt;0&lt;/LineSpacing&gt;&lt;SpaceAfter&gt;0&lt;/SpaceAfter&gt;&lt;HyperlinksEnabled&gt;0&lt;/HyperlinksEnabled&gt;&lt;HyperlinksVisible&gt;0&lt;/HyperlinksVisible&gt;&lt;/ENLayout&gt;"/>
    <w:docVar w:name="EN.Libraries" w:val="&lt;Libraries&gt;&lt;item db-id=&quot;d5zp9fvzzs9p2ver99qvvwslx0wf2t2ztzex&quot;&gt;My EndNote Library-转换&lt;record-ids&gt;&lt;item&gt;342&lt;/item&gt;&lt;item&gt;357&lt;/item&gt;&lt;item&gt;358&lt;/item&gt;&lt;item&gt;359&lt;/item&gt;&lt;item&gt;360&lt;/item&gt;&lt;item&gt;361&lt;/item&gt;&lt;item&gt;362&lt;/item&gt;&lt;item&gt;363&lt;/item&gt;&lt;item&gt;364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2&lt;/item&gt;&lt;item&gt;383&lt;/item&gt;&lt;item&gt;386&lt;/item&gt;&lt;item&gt;387&lt;/item&gt;&lt;item&gt;388&lt;/item&gt;&lt;item&gt;389&lt;/item&gt;&lt;item&gt;390&lt;/item&gt;&lt;item&gt;391&lt;/item&gt;&lt;item&gt;392&lt;/item&gt;&lt;item&gt;393&lt;/item&gt;&lt;item&gt;394&lt;/item&gt;&lt;item&gt;395&lt;/item&gt;&lt;item&gt;396&lt;/item&gt;&lt;item&gt;397&lt;/item&gt;&lt;item&gt;398&lt;/item&gt;&lt;item&gt;399&lt;/item&gt;&lt;item&gt;400&lt;/item&gt;&lt;item&gt;401&lt;/item&gt;&lt;item&gt;402&lt;/item&gt;&lt;item&gt;403&lt;/item&gt;&lt;item&gt;404&lt;/item&gt;&lt;item&gt;405&lt;/item&gt;&lt;item&gt;406&lt;/item&gt;&lt;item&gt;409&lt;/item&gt;&lt;item&gt;410&lt;/item&gt;&lt;item&gt;411&lt;/item&gt;&lt;item&gt;412&lt;/item&gt;&lt;item&gt;413&lt;/item&gt;&lt;item&gt;414&lt;/item&gt;&lt;item&gt;417&lt;/item&gt;&lt;item&gt;465&lt;/item&gt;&lt;item&gt;466&lt;/item&gt;&lt;item&gt;467&lt;/item&gt;&lt;item&gt;468&lt;/item&gt;&lt;item&gt;469&lt;/item&gt;&lt;item&gt;470&lt;/item&gt;&lt;item&gt;471&lt;/item&gt;&lt;item&gt;472&lt;/item&gt;&lt;item&gt;496&lt;/item&gt;&lt;item&gt;498&lt;/item&gt;&lt;item&gt;499&lt;/item&gt;&lt;item&gt;500&lt;/item&gt;&lt;item&gt;501&lt;/item&gt;&lt;item&gt;502&lt;/item&gt;&lt;/record-ids&gt;&lt;/item&gt;&lt;/Libraries&gt;"/>
  </w:docVars>
  <w:rsids>
    <w:rsidRoot w:val="00E23F37"/>
    <w:rsid w:val="000010D3"/>
    <w:rsid w:val="00003023"/>
    <w:rsid w:val="00017DA9"/>
    <w:rsid w:val="00026DE1"/>
    <w:rsid w:val="0003342A"/>
    <w:rsid w:val="00033CF7"/>
    <w:rsid w:val="00043FDE"/>
    <w:rsid w:val="00044C54"/>
    <w:rsid w:val="000469D6"/>
    <w:rsid w:val="00053B19"/>
    <w:rsid w:val="00063A3B"/>
    <w:rsid w:val="00063E8D"/>
    <w:rsid w:val="0006431B"/>
    <w:rsid w:val="00067DA3"/>
    <w:rsid w:val="00075D8D"/>
    <w:rsid w:val="000915AC"/>
    <w:rsid w:val="00091D4A"/>
    <w:rsid w:val="00092EAF"/>
    <w:rsid w:val="000A1B89"/>
    <w:rsid w:val="000B3080"/>
    <w:rsid w:val="000B7F56"/>
    <w:rsid w:val="000E2124"/>
    <w:rsid w:val="000E7ABB"/>
    <w:rsid w:val="000F445B"/>
    <w:rsid w:val="000F56D7"/>
    <w:rsid w:val="000F6F80"/>
    <w:rsid w:val="001026D2"/>
    <w:rsid w:val="00104BA5"/>
    <w:rsid w:val="00120314"/>
    <w:rsid w:val="00120F05"/>
    <w:rsid w:val="00135776"/>
    <w:rsid w:val="00140AB1"/>
    <w:rsid w:val="001425B8"/>
    <w:rsid w:val="00143CA6"/>
    <w:rsid w:val="00146DDC"/>
    <w:rsid w:val="00151BAC"/>
    <w:rsid w:val="0015334C"/>
    <w:rsid w:val="00155C79"/>
    <w:rsid w:val="00161F24"/>
    <w:rsid w:val="001633BE"/>
    <w:rsid w:val="00172E4A"/>
    <w:rsid w:val="00175C97"/>
    <w:rsid w:val="00177F0D"/>
    <w:rsid w:val="001862B5"/>
    <w:rsid w:val="001937AA"/>
    <w:rsid w:val="00195BE5"/>
    <w:rsid w:val="001B5589"/>
    <w:rsid w:val="001C34DA"/>
    <w:rsid w:val="001E21CE"/>
    <w:rsid w:val="001E3387"/>
    <w:rsid w:val="001F1014"/>
    <w:rsid w:val="001F26DA"/>
    <w:rsid w:val="001F6718"/>
    <w:rsid w:val="0020250D"/>
    <w:rsid w:val="002128C4"/>
    <w:rsid w:val="00215CF2"/>
    <w:rsid w:val="00223F63"/>
    <w:rsid w:val="00224039"/>
    <w:rsid w:val="002243C2"/>
    <w:rsid w:val="00225ED0"/>
    <w:rsid w:val="002260A2"/>
    <w:rsid w:val="00240244"/>
    <w:rsid w:val="00247E61"/>
    <w:rsid w:val="00267FD1"/>
    <w:rsid w:val="00273DD8"/>
    <w:rsid w:val="00287B86"/>
    <w:rsid w:val="002944E2"/>
    <w:rsid w:val="00295DAB"/>
    <w:rsid w:val="002A2460"/>
    <w:rsid w:val="002A3B39"/>
    <w:rsid w:val="002A7CCE"/>
    <w:rsid w:val="002C0A04"/>
    <w:rsid w:val="002C0ABB"/>
    <w:rsid w:val="002D11A1"/>
    <w:rsid w:val="002D19F9"/>
    <w:rsid w:val="002D673A"/>
    <w:rsid w:val="002D6F04"/>
    <w:rsid w:val="002E0B93"/>
    <w:rsid w:val="002F4B68"/>
    <w:rsid w:val="00307A0D"/>
    <w:rsid w:val="00324F3B"/>
    <w:rsid w:val="0034150A"/>
    <w:rsid w:val="00342B89"/>
    <w:rsid w:val="00343684"/>
    <w:rsid w:val="00367536"/>
    <w:rsid w:val="00367643"/>
    <w:rsid w:val="0037180B"/>
    <w:rsid w:val="00373525"/>
    <w:rsid w:val="003820A3"/>
    <w:rsid w:val="00387632"/>
    <w:rsid w:val="00393B24"/>
    <w:rsid w:val="00394B4F"/>
    <w:rsid w:val="003A1C18"/>
    <w:rsid w:val="003B7813"/>
    <w:rsid w:val="003C2BDD"/>
    <w:rsid w:val="003C5AC2"/>
    <w:rsid w:val="003D57FD"/>
    <w:rsid w:val="003D5902"/>
    <w:rsid w:val="003E5B1B"/>
    <w:rsid w:val="004059C9"/>
    <w:rsid w:val="00420DB9"/>
    <w:rsid w:val="00422928"/>
    <w:rsid w:val="00437992"/>
    <w:rsid w:val="004471C3"/>
    <w:rsid w:val="0045185E"/>
    <w:rsid w:val="00461DE8"/>
    <w:rsid w:val="0047704C"/>
    <w:rsid w:val="00484AD1"/>
    <w:rsid w:val="00487B99"/>
    <w:rsid w:val="00494852"/>
    <w:rsid w:val="00497199"/>
    <w:rsid w:val="004B0D92"/>
    <w:rsid w:val="004B1160"/>
    <w:rsid w:val="004B1D16"/>
    <w:rsid w:val="004C00B3"/>
    <w:rsid w:val="004C1647"/>
    <w:rsid w:val="004C3B58"/>
    <w:rsid w:val="004C3E19"/>
    <w:rsid w:val="004D528F"/>
    <w:rsid w:val="004D66F3"/>
    <w:rsid w:val="004E0D02"/>
    <w:rsid w:val="004E5530"/>
    <w:rsid w:val="004F0813"/>
    <w:rsid w:val="004F0FD6"/>
    <w:rsid w:val="005004E2"/>
    <w:rsid w:val="00500C6A"/>
    <w:rsid w:val="00501C53"/>
    <w:rsid w:val="00501E23"/>
    <w:rsid w:val="00505BBF"/>
    <w:rsid w:val="00511090"/>
    <w:rsid w:val="00512B20"/>
    <w:rsid w:val="0051357B"/>
    <w:rsid w:val="00514DAD"/>
    <w:rsid w:val="0052501E"/>
    <w:rsid w:val="00525E5A"/>
    <w:rsid w:val="0053418A"/>
    <w:rsid w:val="00535037"/>
    <w:rsid w:val="00542567"/>
    <w:rsid w:val="0055025D"/>
    <w:rsid w:val="00566E74"/>
    <w:rsid w:val="005759C2"/>
    <w:rsid w:val="00576283"/>
    <w:rsid w:val="00586AE6"/>
    <w:rsid w:val="00597E57"/>
    <w:rsid w:val="005B2C7D"/>
    <w:rsid w:val="005B2D2D"/>
    <w:rsid w:val="005B33BD"/>
    <w:rsid w:val="005B354A"/>
    <w:rsid w:val="005D15C9"/>
    <w:rsid w:val="005D21CB"/>
    <w:rsid w:val="005D53A8"/>
    <w:rsid w:val="005E2311"/>
    <w:rsid w:val="005E3D35"/>
    <w:rsid w:val="005E587B"/>
    <w:rsid w:val="005F0943"/>
    <w:rsid w:val="005F204D"/>
    <w:rsid w:val="006108BD"/>
    <w:rsid w:val="0061266F"/>
    <w:rsid w:val="006208F2"/>
    <w:rsid w:val="0062095E"/>
    <w:rsid w:val="006269ED"/>
    <w:rsid w:val="00627595"/>
    <w:rsid w:val="00647607"/>
    <w:rsid w:val="0065607B"/>
    <w:rsid w:val="0065630B"/>
    <w:rsid w:val="006563F8"/>
    <w:rsid w:val="00665BCA"/>
    <w:rsid w:val="006679DB"/>
    <w:rsid w:val="0068238F"/>
    <w:rsid w:val="00697C96"/>
    <w:rsid w:val="006B2D17"/>
    <w:rsid w:val="006B6855"/>
    <w:rsid w:val="006C4460"/>
    <w:rsid w:val="006C656B"/>
    <w:rsid w:val="006D4AFB"/>
    <w:rsid w:val="006D51CD"/>
    <w:rsid w:val="006F3C9D"/>
    <w:rsid w:val="006F5C68"/>
    <w:rsid w:val="00704EFB"/>
    <w:rsid w:val="00705273"/>
    <w:rsid w:val="007178A5"/>
    <w:rsid w:val="0074608D"/>
    <w:rsid w:val="0076534A"/>
    <w:rsid w:val="00765ADF"/>
    <w:rsid w:val="007733D9"/>
    <w:rsid w:val="00773D16"/>
    <w:rsid w:val="007822B2"/>
    <w:rsid w:val="007C1419"/>
    <w:rsid w:val="007C2F8E"/>
    <w:rsid w:val="007C396D"/>
    <w:rsid w:val="007D0991"/>
    <w:rsid w:val="007D5598"/>
    <w:rsid w:val="007E0CF7"/>
    <w:rsid w:val="007F34FB"/>
    <w:rsid w:val="00815496"/>
    <w:rsid w:val="0081693E"/>
    <w:rsid w:val="0082509A"/>
    <w:rsid w:val="00827AE3"/>
    <w:rsid w:val="0085402F"/>
    <w:rsid w:val="00866FAD"/>
    <w:rsid w:val="00870DCC"/>
    <w:rsid w:val="00872E69"/>
    <w:rsid w:val="008744BD"/>
    <w:rsid w:val="008A66A8"/>
    <w:rsid w:val="008B65D4"/>
    <w:rsid w:val="008D00A1"/>
    <w:rsid w:val="008E3B9C"/>
    <w:rsid w:val="008E5891"/>
    <w:rsid w:val="008F5DE2"/>
    <w:rsid w:val="00907C6D"/>
    <w:rsid w:val="00934F8D"/>
    <w:rsid w:val="00947E00"/>
    <w:rsid w:val="00955600"/>
    <w:rsid w:val="0096023B"/>
    <w:rsid w:val="009707E7"/>
    <w:rsid w:val="00973ACB"/>
    <w:rsid w:val="00977DA3"/>
    <w:rsid w:val="00992C34"/>
    <w:rsid w:val="009A11AB"/>
    <w:rsid w:val="009A7301"/>
    <w:rsid w:val="009B1075"/>
    <w:rsid w:val="009B751F"/>
    <w:rsid w:val="009C50D7"/>
    <w:rsid w:val="009D7F19"/>
    <w:rsid w:val="009E5855"/>
    <w:rsid w:val="009F1EBD"/>
    <w:rsid w:val="009F362B"/>
    <w:rsid w:val="00A036D9"/>
    <w:rsid w:val="00A0485E"/>
    <w:rsid w:val="00A107D7"/>
    <w:rsid w:val="00A17D65"/>
    <w:rsid w:val="00A20CCA"/>
    <w:rsid w:val="00A2611C"/>
    <w:rsid w:val="00A36B66"/>
    <w:rsid w:val="00A55466"/>
    <w:rsid w:val="00A67AF8"/>
    <w:rsid w:val="00A72DCB"/>
    <w:rsid w:val="00A737D5"/>
    <w:rsid w:val="00A83E5A"/>
    <w:rsid w:val="00A87C98"/>
    <w:rsid w:val="00AB7629"/>
    <w:rsid w:val="00AC573A"/>
    <w:rsid w:val="00AE1ACE"/>
    <w:rsid w:val="00AE4125"/>
    <w:rsid w:val="00AE4177"/>
    <w:rsid w:val="00AE4674"/>
    <w:rsid w:val="00AF004C"/>
    <w:rsid w:val="00B02FFE"/>
    <w:rsid w:val="00B03AAA"/>
    <w:rsid w:val="00B05566"/>
    <w:rsid w:val="00B1248A"/>
    <w:rsid w:val="00B23325"/>
    <w:rsid w:val="00B51286"/>
    <w:rsid w:val="00B52D59"/>
    <w:rsid w:val="00B53202"/>
    <w:rsid w:val="00B53465"/>
    <w:rsid w:val="00B555E4"/>
    <w:rsid w:val="00B55726"/>
    <w:rsid w:val="00B60CDE"/>
    <w:rsid w:val="00B817E8"/>
    <w:rsid w:val="00B81E57"/>
    <w:rsid w:val="00B82833"/>
    <w:rsid w:val="00B83C85"/>
    <w:rsid w:val="00B93D2B"/>
    <w:rsid w:val="00B940FA"/>
    <w:rsid w:val="00BA24E5"/>
    <w:rsid w:val="00BB1110"/>
    <w:rsid w:val="00BB7A15"/>
    <w:rsid w:val="00BB7F2D"/>
    <w:rsid w:val="00BC27AE"/>
    <w:rsid w:val="00BD2775"/>
    <w:rsid w:val="00BE1D58"/>
    <w:rsid w:val="00BF54FE"/>
    <w:rsid w:val="00BF660B"/>
    <w:rsid w:val="00C06825"/>
    <w:rsid w:val="00C13CB2"/>
    <w:rsid w:val="00C140B4"/>
    <w:rsid w:val="00C23316"/>
    <w:rsid w:val="00C33814"/>
    <w:rsid w:val="00C33F0C"/>
    <w:rsid w:val="00C44982"/>
    <w:rsid w:val="00C53930"/>
    <w:rsid w:val="00C72C18"/>
    <w:rsid w:val="00C76A08"/>
    <w:rsid w:val="00C77260"/>
    <w:rsid w:val="00CB10B3"/>
    <w:rsid w:val="00CB14F4"/>
    <w:rsid w:val="00CB35A2"/>
    <w:rsid w:val="00CC420D"/>
    <w:rsid w:val="00CC44BB"/>
    <w:rsid w:val="00CC4FAD"/>
    <w:rsid w:val="00CD091A"/>
    <w:rsid w:val="00CD3D1C"/>
    <w:rsid w:val="00CD7E4F"/>
    <w:rsid w:val="00CF55FE"/>
    <w:rsid w:val="00D00353"/>
    <w:rsid w:val="00D00FF4"/>
    <w:rsid w:val="00D053BC"/>
    <w:rsid w:val="00D32086"/>
    <w:rsid w:val="00D3645F"/>
    <w:rsid w:val="00D6044A"/>
    <w:rsid w:val="00D60795"/>
    <w:rsid w:val="00D6298B"/>
    <w:rsid w:val="00D825BB"/>
    <w:rsid w:val="00D83A93"/>
    <w:rsid w:val="00D859BD"/>
    <w:rsid w:val="00DA20AB"/>
    <w:rsid w:val="00DB0399"/>
    <w:rsid w:val="00DB0EF2"/>
    <w:rsid w:val="00DB1F9F"/>
    <w:rsid w:val="00DB274C"/>
    <w:rsid w:val="00DC08F1"/>
    <w:rsid w:val="00DC5FC4"/>
    <w:rsid w:val="00DC73A3"/>
    <w:rsid w:val="00DD1359"/>
    <w:rsid w:val="00DD5013"/>
    <w:rsid w:val="00DE417C"/>
    <w:rsid w:val="00DE4A98"/>
    <w:rsid w:val="00E02533"/>
    <w:rsid w:val="00E03C44"/>
    <w:rsid w:val="00E07D74"/>
    <w:rsid w:val="00E151E1"/>
    <w:rsid w:val="00E214BD"/>
    <w:rsid w:val="00E21E21"/>
    <w:rsid w:val="00E22837"/>
    <w:rsid w:val="00E22A50"/>
    <w:rsid w:val="00E23F37"/>
    <w:rsid w:val="00E32592"/>
    <w:rsid w:val="00E54262"/>
    <w:rsid w:val="00E55E18"/>
    <w:rsid w:val="00E60541"/>
    <w:rsid w:val="00E622F0"/>
    <w:rsid w:val="00E65B63"/>
    <w:rsid w:val="00E732B3"/>
    <w:rsid w:val="00E73F48"/>
    <w:rsid w:val="00E76768"/>
    <w:rsid w:val="00E97925"/>
    <w:rsid w:val="00EA7AF6"/>
    <w:rsid w:val="00EB242B"/>
    <w:rsid w:val="00EB5F59"/>
    <w:rsid w:val="00EC030A"/>
    <w:rsid w:val="00ED5F00"/>
    <w:rsid w:val="00EE65DB"/>
    <w:rsid w:val="00EF2BC9"/>
    <w:rsid w:val="00EF324E"/>
    <w:rsid w:val="00EF5304"/>
    <w:rsid w:val="00F0068E"/>
    <w:rsid w:val="00F02C95"/>
    <w:rsid w:val="00F04BE0"/>
    <w:rsid w:val="00F11B2C"/>
    <w:rsid w:val="00F224DF"/>
    <w:rsid w:val="00F270ED"/>
    <w:rsid w:val="00F42370"/>
    <w:rsid w:val="00F452CA"/>
    <w:rsid w:val="00F66401"/>
    <w:rsid w:val="00F73126"/>
    <w:rsid w:val="00F771C3"/>
    <w:rsid w:val="00F80187"/>
    <w:rsid w:val="00F80D85"/>
    <w:rsid w:val="00F81073"/>
    <w:rsid w:val="00F81C8E"/>
    <w:rsid w:val="00F904F7"/>
    <w:rsid w:val="00F94ED4"/>
    <w:rsid w:val="00FA3AAA"/>
    <w:rsid w:val="00FB0D23"/>
    <w:rsid w:val="00FC1929"/>
    <w:rsid w:val="00FC54D5"/>
    <w:rsid w:val="00FD034A"/>
    <w:rsid w:val="00FD3234"/>
    <w:rsid w:val="00FE0B58"/>
    <w:rsid w:val="00FF2ED4"/>
    <w:rsid w:val="00FF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85155A"/>
  <w14:defaultImageDpi w14:val="330"/>
  <w15:chartTrackingRefBased/>
  <w15:docId w15:val="{158D2326-20F4-468B-8DB8-14FE2DA70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09A"/>
    <w:pPr>
      <w:widowControl w:val="0"/>
      <w:spacing w:line="30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C140B4"/>
    <w:pPr>
      <w:keepNext/>
      <w:keepLines/>
      <w:spacing w:before="240" w:after="240"/>
      <w:jc w:val="center"/>
      <w:outlineLvl w:val="0"/>
    </w:pPr>
    <w:rPr>
      <w:rFonts w:eastAsia="黑体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75C97"/>
    <w:pPr>
      <w:keepNext/>
      <w:keepLines/>
      <w:spacing w:after="240" w:line="415" w:lineRule="auto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735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7352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140B4"/>
    <w:rPr>
      <w:rFonts w:ascii="Times New Roman" w:eastAsia="黑体" w:hAnsi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175C97"/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484A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84AD1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84AD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84AD1"/>
    <w:rPr>
      <w:rFonts w:ascii="Times New Roman" w:eastAsia="宋体" w:hAnsi="Times New Roman"/>
      <w:sz w:val="18"/>
      <w:szCs w:val="18"/>
    </w:rPr>
  </w:style>
  <w:style w:type="table" w:styleId="a7">
    <w:name w:val="Table Grid"/>
    <w:basedOn w:val="a1"/>
    <w:rsid w:val="00484AD1"/>
    <w:pPr>
      <w:widowControl w:val="0"/>
      <w:spacing w:line="360" w:lineRule="auto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1">
    <w:name w:val="Plain Table 3"/>
    <w:basedOn w:val="a1"/>
    <w:uiPriority w:val="43"/>
    <w:rsid w:val="00342B8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310">
    <w:name w:val="样式31"/>
    <w:basedOn w:val="11"/>
    <w:uiPriority w:val="99"/>
    <w:rsid w:val="00CB35A2"/>
    <w:pPr>
      <w:widowControl/>
      <w:spacing w:line="240" w:lineRule="auto"/>
      <w:ind w:firstLineChars="0" w:firstLine="0"/>
      <w:jc w:val="left"/>
    </w:pPr>
    <w:rPr>
      <w:rFonts w:ascii="Times New Roman" w:eastAsia="宋体" w:hAnsi="Times New Roman" w:cs="Times New Roman"/>
      <w:kern w:val="0"/>
      <w:sz w:val="20"/>
      <w:szCs w:val="20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lassic 1"/>
    <w:basedOn w:val="a1"/>
    <w:uiPriority w:val="99"/>
    <w:semiHidden/>
    <w:unhideWhenUsed/>
    <w:rsid w:val="00CB35A2"/>
    <w:pPr>
      <w:widowControl w:val="0"/>
      <w:spacing w:line="300" w:lineRule="auto"/>
      <w:ind w:firstLineChars="200" w:firstLine="20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">
    <w:name w:val="Plain Table 5"/>
    <w:basedOn w:val="a1"/>
    <w:uiPriority w:val="45"/>
    <w:rsid w:val="0085402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8">
    <w:name w:val="annotation reference"/>
    <w:basedOn w:val="a0"/>
    <w:uiPriority w:val="99"/>
    <w:semiHidden/>
    <w:unhideWhenUsed/>
    <w:rsid w:val="00DD5013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DD5013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DD5013"/>
    <w:rPr>
      <w:rFonts w:ascii="Times New Roman" w:eastAsia="宋体" w:hAnsi="Times New Roman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D501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DD5013"/>
    <w:rPr>
      <w:rFonts w:ascii="Times New Roman" w:eastAsia="宋体" w:hAnsi="Times New Roman"/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DD5013"/>
    <w:pPr>
      <w:spacing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DD5013"/>
    <w:rPr>
      <w:rFonts w:ascii="Times New Roman" w:eastAsia="宋体" w:hAnsi="Times New Roman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E60541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E60541"/>
    <w:rPr>
      <w:rFonts w:ascii="Times New Roman" w:eastAsia="宋体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E60541"/>
    <w:pPr>
      <w:spacing w:line="240" w:lineRule="auto"/>
    </w:pPr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E60541"/>
    <w:rPr>
      <w:rFonts w:ascii="Times New Roman" w:eastAsia="宋体" w:hAnsi="Times New Roman" w:cs="Times New Roman"/>
      <w:noProof/>
      <w:sz w:val="20"/>
    </w:rPr>
  </w:style>
  <w:style w:type="character" w:styleId="af">
    <w:name w:val="Hyperlink"/>
    <w:basedOn w:val="a0"/>
    <w:uiPriority w:val="99"/>
    <w:unhideWhenUsed/>
    <w:rsid w:val="009D7F19"/>
    <w:rPr>
      <w:color w:val="0563C1" w:themeColor="hyperlink"/>
      <w:u w:val="single"/>
    </w:rPr>
  </w:style>
  <w:style w:type="character" w:customStyle="1" w:styleId="12">
    <w:name w:val="未处理的提及1"/>
    <w:basedOn w:val="a0"/>
    <w:uiPriority w:val="99"/>
    <w:semiHidden/>
    <w:unhideWhenUsed/>
    <w:rsid w:val="009D7F19"/>
    <w:rPr>
      <w:color w:val="605E5C"/>
      <w:shd w:val="clear" w:color="auto" w:fill="E1DFDD"/>
    </w:rPr>
  </w:style>
  <w:style w:type="character" w:customStyle="1" w:styleId="21">
    <w:name w:val="未处理的提及2"/>
    <w:basedOn w:val="a0"/>
    <w:uiPriority w:val="99"/>
    <w:semiHidden/>
    <w:unhideWhenUsed/>
    <w:rsid w:val="00BF660B"/>
    <w:rPr>
      <w:color w:val="605E5C"/>
      <w:shd w:val="clear" w:color="auto" w:fill="E1DFDD"/>
    </w:rPr>
  </w:style>
  <w:style w:type="paragraph" w:customStyle="1" w:styleId="Author-Group">
    <w:name w:val="Author-Group"/>
    <w:basedOn w:val="a"/>
    <w:link w:val="Author-GroupChar"/>
    <w:rsid w:val="00A107D7"/>
    <w:pPr>
      <w:widowControl/>
      <w:spacing w:before="100" w:line="300" w:lineRule="exact"/>
    </w:pPr>
    <w:rPr>
      <w:rFonts w:ascii="Helvetica-Light" w:eastAsiaTheme="minorEastAsia" w:hAnsi="Helvetica-Light" w:cs="Times New Roman"/>
      <w:iCs/>
      <w:kern w:val="0"/>
      <w:szCs w:val="24"/>
      <w:lang w:eastAsia="en-US"/>
    </w:rPr>
  </w:style>
  <w:style w:type="character" w:customStyle="1" w:styleId="Author-GroupChar">
    <w:name w:val="Author-Group Char"/>
    <w:basedOn w:val="a0"/>
    <w:link w:val="Author-Group"/>
    <w:rsid w:val="00A107D7"/>
    <w:rPr>
      <w:rFonts w:ascii="Helvetica-Light" w:hAnsi="Helvetica-Light" w:cs="Times New Roman"/>
      <w:iCs/>
      <w:kern w:val="0"/>
      <w:sz w:val="24"/>
      <w:szCs w:val="24"/>
      <w:lang w:eastAsia="en-US"/>
    </w:rPr>
  </w:style>
  <w:style w:type="paragraph" w:styleId="af0">
    <w:name w:val="Title"/>
    <w:basedOn w:val="a"/>
    <w:next w:val="a"/>
    <w:link w:val="af1"/>
    <w:qFormat/>
    <w:rsid w:val="006C656B"/>
    <w:pPr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character" w:customStyle="1" w:styleId="af1">
    <w:name w:val="标题 字符"/>
    <w:basedOn w:val="a0"/>
    <w:link w:val="af0"/>
    <w:rsid w:val="006C656B"/>
    <w:rPr>
      <w:rFonts w:ascii="Times New Roman" w:eastAsiaTheme="majorEastAsia" w:hAnsi="Times New Roman" w:cstheme="majorBidi"/>
      <w:b/>
      <w:bCs/>
      <w:sz w:val="28"/>
      <w:szCs w:val="32"/>
    </w:rPr>
  </w:style>
  <w:style w:type="character" w:customStyle="1" w:styleId="32">
    <w:name w:val="未处理的提及3"/>
    <w:basedOn w:val="a0"/>
    <w:uiPriority w:val="99"/>
    <w:semiHidden/>
    <w:unhideWhenUsed/>
    <w:rsid w:val="009C50D7"/>
    <w:rPr>
      <w:color w:val="605E5C"/>
      <w:shd w:val="clear" w:color="auto" w:fill="E1DFDD"/>
    </w:rPr>
  </w:style>
  <w:style w:type="character" w:styleId="af2">
    <w:name w:val="Unresolved Mention"/>
    <w:basedOn w:val="a0"/>
    <w:uiPriority w:val="99"/>
    <w:semiHidden/>
    <w:unhideWhenUsed/>
    <w:rsid w:val="00AE1ACE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373525"/>
    <w:rPr>
      <w:rFonts w:ascii="Times New Roman" w:eastAsia="宋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73525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f3">
    <w:name w:val="caption"/>
    <w:basedOn w:val="a"/>
    <w:next w:val="a"/>
    <w:uiPriority w:val="35"/>
    <w:unhideWhenUsed/>
    <w:qFormat/>
    <w:rsid w:val="006C656B"/>
    <w:rPr>
      <w:rFonts w:eastAsia="黑体" w:cstheme="majorBid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9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12876-21E8-4BAE-8BAC-92CD778C8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3</TotalTime>
  <Pages>1</Pages>
  <Words>51</Words>
  <Characters>295</Characters>
  <Application>Microsoft Office Word</Application>
  <DocSecurity>0</DocSecurity>
  <Lines>2</Lines>
  <Paragraphs>1</Paragraphs>
  <ScaleCrop>false</ScaleCrop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乐 艺</dc:creator>
  <cp:keywords/>
  <dc:description/>
  <cp:lastModifiedBy>lchen</cp:lastModifiedBy>
  <cp:revision>85</cp:revision>
  <dcterms:created xsi:type="dcterms:W3CDTF">2022-11-23T13:21:00Z</dcterms:created>
  <dcterms:modified xsi:type="dcterms:W3CDTF">2023-07-22T15:57:00Z</dcterms:modified>
</cp:coreProperties>
</file>